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B30EEC" w14:textId="77777777" w:rsidR="0041703A" w:rsidRDefault="0041703A" w:rsidP="003C6BDF">
      <w:pPr>
        <w:tabs>
          <w:tab w:val="left" w:pos="3105"/>
        </w:tabs>
        <w:ind w:left="-851"/>
        <w:rPr>
          <w:i/>
        </w:rPr>
      </w:pPr>
    </w:p>
    <w:tbl>
      <w:tblPr>
        <w:tblStyle w:val="TableGrid"/>
        <w:tblpPr w:leftFromText="180" w:rightFromText="180" w:vertAnchor="text" w:horzAnchor="margin" w:tblpY="883"/>
        <w:tblW w:w="8614" w:type="dxa"/>
        <w:tblLook w:val="04A0" w:firstRow="1" w:lastRow="0" w:firstColumn="1" w:lastColumn="0" w:noHBand="0" w:noVBand="1"/>
      </w:tblPr>
      <w:tblGrid>
        <w:gridCol w:w="1980"/>
        <w:gridCol w:w="2442"/>
        <w:gridCol w:w="1782"/>
        <w:gridCol w:w="2410"/>
      </w:tblGrid>
      <w:tr w:rsidR="0031143F" w14:paraId="23B30EF1" w14:textId="77777777" w:rsidTr="004A4BA9">
        <w:trPr>
          <w:trHeight w:val="274"/>
        </w:trPr>
        <w:tc>
          <w:tcPr>
            <w:tcW w:w="1980" w:type="dxa"/>
          </w:tcPr>
          <w:p w14:paraId="23B30EED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Sport</w:t>
            </w:r>
          </w:p>
        </w:tc>
        <w:tc>
          <w:tcPr>
            <w:tcW w:w="2442" w:type="dxa"/>
          </w:tcPr>
          <w:p w14:paraId="23B30EEE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Location</w:t>
            </w:r>
          </w:p>
        </w:tc>
        <w:tc>
          <w:tcPr>
            <w:tcW w:w="1782" w:type="dxa"/>
          </w:tcPr>
          <w:p w14:paraId="23B30EEF" w14:textId="77777777" w:rsidR="0031143F" w:rsidRDefault="0031143F" w:rsidP="004437AC">
            <w:pPr>
              <w:tabs>
                <w:tab w:val="left" w:pos="1080"/>
              </w:tabs>
              <w:jc w:val="center"/>
            </w:pPr>
            <w:r>
              <w:t>Time/Date</w:t>
            </w:r>
          </w:p>
        </w:tc>
        <w:tc>
          <w:tcPr>
            <w:tcW w:w="2410" w:type="dxa"/>
          </w:tcPr>
          <w:p w14:paraId="23B30EF0" w14:textId="5F79AEF7" w:rsidR="0031143F" w:rsidRDefault="002B0C42" w:rsidP="004437AC">
            <w:pPr>
              <w:tabs>
                <w:tab w:val="left" w:pos="1080"/>
              </w:tabs>
              <w:jc w:val="center"/>
            </w:pPr>
            <w:r>
              <w:t>Start/</w:t>
            </w:r>
            <w:r w:rsidR="0031143F">
              <w:t>End Date</w:t>
            </w:r>
          </w:p>
        </w:tc>
      </w:tr>
      <w:tr w:rsidR="0031143F" w14:paraId="23B30EF6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23B30EF2" w14:textId="0CB44037" w:rsidR="0031143F" w:rsidRDefault="00945FE9" w:rsidP="006A0B84">
            <w:pPr>
              <w:tabs>
                <w:tab w:val="left" w:pos="1080"/>
              </w:tabs>
              <w:jc w:val="center"/>
            </w:pPr>
            <w:r>
              <w:t>Golf</w:t>
            </w:r>
          </w:p>
        </w:tc>
        <w:tc>
          <w:tcPr>
            <w:tcW w:w="2442" w:type="dxa"/>
            <w:vAlign w:val="center"/>
          </w:tcPr>
          <w:p w14:paraId="2C2EE934" w14:textId="77777777" w:rsidR="0031143F" w:rsidRDefault="00945FE9" w:rsidP="006A0B84">
            <w:pPr>
              <w:tabs>
                <w:tab w:val="left" w:pos="1080"/>
              </w:tabs>
              <w:jc w:val="center"/>
            </w:pPr>
            <w:r>
              <w:t>Gorge Vale</w:t>
            </w:r>
          </w:p>
          <w:p w14:paraId="23B30EF3" w14:textId="38ED06A6" w:rsidR="00945FE9" w:rsidRDefault="00945FE9" w:rsidP="006A0B84">
            <w:pPr>
              <w:tabs>
                <w:tab w:val="left" w:pos="1080"/>
              </w:tabs>
              <w:jc w:val="center"/>
            </w:pPr>
            <w:r w:rsidRPr="00945FE9">
              <w:t>1005 Craigflower Rd, Victoria, BC V9A 1Z7</w:t>
            </w:r>
          </w:p>
        </w:tc>
        <w:tc>
          <w:tcPr>
            <w:tcW w:w="1782" w:type="dxa"/>
            <w:vAlign w:val="center"/>
          </w:tcPr>
          <w:p w14:paraId="721666A5" w14:textId="77777777" w:rsidR="00D12414" w:rsidRDefault="00945FE9" w:rsidP="006A0B84">
            <w:pPr>
              <w:tabs>
                <w:tab w:val="left" w:pos="1080"/>
              </w:tabs>
              <w:jc w:val="center"/>
            </w:pPr>
            <w:r>
              <w:t>3:00-5:00 PM</w:t>
            </w:r>
          </w:p>
          <w:p w14:paraId="23B30EF4" w14:textId="22A0214E" w:rsidR="00945FE9" w:rsidRDefault="00945FE9" w:rsidP="006A0B84">
            <w:pPr>
              <w:tabs>
                <w:tab w:val="left" w:pos="1080"/>
              </w:tabs>
              <w:jc w:val="center"/>
            </w:pPr>
            <w:r>
              <w:t>Friday</w:t>
            </w:r>
          </w:p>
        </w:tc>
        <w:tc>
          <w:tcPr>
            <w:tcW w:w="2410" w:type="dxa"/>
            <w:vAlign w:val="center"/>
          </w:tcPr>
          <w:p w14:paraId="23B30EF5" w14:textId="3FC0191E" w:rsidR="0031143F" w:rsidRPr="00927B66" w:rsidRDefault="00927B66" w:rsidP="00927B66">
            <w:pPr>
              <w:pStyle w:val="NormalWeb"/>
              <w:jc w:val="center"/>
              <w:rPr>
                <w:rFonts w:ascii="Arial" w:hAnsi="Arial" w:cs="Arial"/>
                <w:color w:val="000000"/>
                <w:kern w:val="2"/>
                <w:sz w:val="22"/>
                <w:szCs w:val="22"/>
                <w:lang w:eastAsia="en-US"/>
                <w14:ligatures w14:val="standardContextual"/>
              </w:rPr>
            </w:pPr>
            <w:r>
              <w:rPr>
                <w:rFonts w:ascii="Arial" w:hAnsi="Arial" w:cs="Arial"/>
                <w:color w:val="000000"/>
                <w:kern w:val="2"/>
                <w:sz w:val="22"/>
                <w:szCs w:val="22"/>
                <w:lang w:eastAsia="en-US"/>
                <w14:ligatures w14:val="standardContextual"/>
              </w:rPr>
              <w:t>April 24 - June 19</w:t>
            </w:r>
          </w:p>
        </w:tc>
      </w:tr>
      <w:tr w:rsidR="0031143F" w14:paraId="23B30EFB" w14:textId="77777777" w:rsidTr="004A4BA9">
        <w:trPr>
          <w:trHeight w:val="751"/>
        </w:trPr>
        <w:tc>
          <w:tcPr>
            <w:tcW w:w="1980" w:type="dxa"/>
            <w:vAlign w:val="center"/>
          </w:tcPr>
          <w:p w14:paraId="23B30EF7" w14:textId="7758BF92" w:rsidR="0031143F" w:rsidRDefault="00945FE9" w:rsidP="006A0B84">
            <w:pPr>
              <w:tabs>
                <w:tab w:val="left" w:pos="1080"/>
              </w:tabs>
              <w:jc w:val="center"/>
            </w:pPr>
            <w:r>
              <w:t>Soccer</w:t>
            </w:r>
          </w:p>
        </w:tc>
        <w:tc>
          <w:tcPr>
            <w:tcW w:w="2442" w:type="dxa"/>
            <w:vAlign w:val="center"/>
          </w:tcPr>
          <w:p w14:paraId="35BEC831" w14:textId="77777777" w:rsidR="0031143F" w:rsidRDefault="00945FE9" w:rsidP="006A0B84">
            <w:pPr>
              <w:tabs>
                <w:tab w:val="left" w:pos="1080"/>
              </w:tabs>
              <w:jc w:val="center"/>
            </w:pPr>
            <w:r>
              <w:t>St. Michael’s</w:t>
            </w:r>
          </w:p>
          <w:p w14:paraId="23B30EF8" w14:textId="79875FAF" w:rsidR="00945FE9" w:rsidRDefault="00945FE9" w:rsidP="006A0B84">
            <w:pPr>
              <w:tabs>
                <w:tab w:val="left" w:pos="1080"/>
              </w:tabs>
              <w:jc w:val="center"/>
            </w:pPr>
            <w:r w:rsidRPr="00945FE9">
              <w:t>3400 Richmond Rd, Victoria, BC V8P 4P5</w:t>
            </w:r>
          </w:p>
        </w:tc>
        <w:tc>
          <w:tcPr>
            <w:tcW w:w="1782" w:type="dxa"/>
            <w:vAlign w:val="center"/>
          </w:tcPr>
          <w:p w14:paraId="7274F7D7" w14:textId="77777777" w:rsidR="0031143F" w:rsidRDefault="00945FE9" w:rsidP="006A0B84">
            <w:pPr>
              <w:tabs>
                <w:tab w:val="left" w:pos="1080"/>
              </w:tabs>
              <w:jc w:val="center"/>
            </w:pPr>
            <w:r>
              <w:t>6:30-8:00 PM</w:t>
            </w:r>
          </w:p>
          <w:p w14:paraId="23B30EF9" w14:textId="00323ECE" w:rsidR="00945FE9" w:rsidRDefault="00945FE9" w:rsidP="006A0B84">
            <w:pPr>
              <w:tabs>
                <w:tab w:val="left" w:pos="1080"/>
              </w:tabs>
              <w:jc w:val="center"/>
            </w:pPr>
            <w:r>
              <w:t>Thursday</w:t>
            </w:r>
          </w:p>
        </w:tc>
        <w:tc>
          <w:tcPr>
            <w:tcW w:w="2410" w:type="dxa"/>
            <w:vAlign w:val="center"/>
          </w:tcPr>
          <w:p w14:paraId="23B30EFA" w14:textId="0A618240" w:rsidR="0031143F" w:rsidRDefault="006A0B84" w:rsidP="006A0B84">
            <w:pPr>
              <w:tabs>
                <w:tab w:val="left" w:pos="1080"/>
              </w:tabs>
              <w:jc w:val="center"/>
            </w:pPr>
            <w:r>
              <w:t>April 16</w:t>
            </w:r>
            <w:r w:rsidR="00927B66">
              <w:t xml:space="preserve"> </w:t>
            </w:r>
            <w:r>
              <w:t>-</w:t>
            </w:r>
            <w:r w:rsidR="00927B66">
              <w:t xml:space="preserve"> </w:t>
            </w:r>
            <w:r>
              <w:t>June 25</w:t>
            </w:r>
          </w:p>
        </w:tc>
      </w:tr>
      <w:tr w:rsidR="0031143F" w14:paraId="23B30F00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23B30EFC" w14:textId="028708AD" w:rsidR="00945FE9" w:rsidRDefault="00945FE9" w:rsidP="006A0B84">
            <w:pPr>
              <w:tabs>
                <w:tab w:val="left" w:pos="1080"/>
              </w:tabs>
              <w:jc w:val="center"/>
            </w:pPr>
            <w:r>
              <w:t>Softball</w:t>
            </w:r>
          </w:p>
        </w:tc>
        <w:tc>
          <w:tcPr>
            <w:tcW w:w="2442" w:type="dxa"/>
            <w:vAlign w:val="center"/>
          </w:tcPr>
          <w:p w14:paraId="7544992A" w14:textId="77777777" w:rsidR="0031143F" w:rsidRDefault="00945FE9" w:rsidP="006A0B84">
            <w:pPr>
              <w:tabs>
                <w:tab w:val="left" w:pos="1080"/>
              </w:tabs>
              <w:jc w:val="center"/>
            </w:pPr>
            <w:r>
              <w:t>Cedar Hill Park (Diamond 1)</w:t>
            </w:r>
          </w:p>
          <w:p w14:paraId="23B30EFD" w14:textId="1210732F" w:rsidR="00945FE9" w:rsidRDefault="00945FE9" w:rsidP="006A0B84">
            <w:pPr>
              <w:tabs>
                <w:tab w:val="left" w:pos="1080"/>
              </w:tabs>
              <w:jc w:val="center"/>
            </w:pPr>
            <w:r>
              <w:rPr>
                <w:rFonts w:cs="Arial"/>
                <w:color w:val="1F1F1F"/>
                <w:sz w:val="21"/>
                <w:szCs w:val="21"/>
                <w:shd w:val="clear" w:color="auto" w:fill="FFFFFF"/>
              </w:rPr>
              <w:t>3220 Cedar Hill Rd, Victoria, BC V8P 3Y3</w:t>
            </w:r>
          </w:p>
        </w:tc>
        <w:tc>
          <w:tcPr>
            <w:tcW w:w="1782" w:type="dxa"/>
            <w:vAlign w:val="center"/>
          </w:tcPr>
          <w:p w14:paraId="56AAE92C" w14:textId="080522DC" w:rsidR="00945FE9" w:rsidRDefault="00945FE9" w:rsidP="006A0B84">
            <w:pPr>
              <w:tabs>
                <w:tab w:val="left" w:pos="1080"/>
              </w:tabs>
              <w:jc w:val="center"/>
            </w:pPr>
            <w:r>
              <w:t>6:00-8:00 PM</w:t>
            </w:r>
          </w:p>
          <w:p w14:paraId="23B30EFE" w14:textId="07AC8335" w:rsidR="0014778B" w:rsidRDefault="00945FE9" w:rsidP="006A0B84">
            <w:pPr>
              <w:tabs>
                <w:tab w:val="left" w:pos="1080"/>
              </w:tabs>
              <w:jc w:val="center"/>
            </w:pPr>
            <w:r>
              <w:t>Tuesday</w:t>
            </w:r>
          </w:p>
        </w:tc>
        <w:tc>
          <w:tcPr>
            <w:tcW w:w="2410" w:type="dxa"/>
            <w:vAlign w:val="center"/>
          </w:tcPr>
          <w:p w14:paraId="23B30EFF" w14:textId="2D03BBCE" w:rsidR="0031143F" w:rsidRDefault="00945FE9" w:rsidP="006A0B84">
            <w:pPr>
              <w:tabs>
                <w:tab w:val="left" w:pos="1080"/>
              </w:tabs>
              <w:jc w:val="center"/>
            </w:pPr>
            <w:r>
              <w:t xml:space="preserve">April 14 </w:t>
            </w:r>
            <w:r w:rsidR="00927B66">
              <w:t>– June 30</w:t>
            </w:r>
          </w:p>
        </w:tc>
      </w:tr>
      <w:tr w:rsidR="0031143F" w14:paraId="23B30F05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23B30F01" w14:textId="197620C9" w:rsidR="0031143F" w:rsidRDefault="00945FE9" w:rsidP="006A0B84">
            <w:pPr>
              <w:tabs>
                <w:tab w:val="left" w:pos="1080"/>
              </w:tabs>
              <w:jc w:val="center"/>
            </w:pPr>
            <w:r>
              <w:t>Bocce</w:t>
            </w:r>
          </w:p>
        </w:tc>
        <w:tc>
          <w:tcPr>
            <w:tcW w:w="2442" w:type="dxa"/>
            <w:vAlign w:val="center"/>
          </w:tcPr>
          <w:p w14:paraId="270145D7" w14:textId="77777777" w:rsidR="0031143F" w:rsidRDefault="00945FE9" w:rsidP="006A0B84">
            <w:pPr>
              <w:tabs>
                <w:tab w:val="left" w:pos="1080"/>
              </w:tabs>
              <w:jc w:val="center"/>
            </w:pPr>
            <w:r>
              <w:t>Horner Park</w:t>
            </w:r>
          </w:p>
          <w:p w14:paraId="23B30F02" w14:textId="062C211D" w:rsidR="00945FE9" w:rsidRDefault="00945FE9" w:rsidP="006A0B84">
            <w:pPr>
              <w:tabs>
                <w:tab w:val="left" w:pos="1080"/>
              </w:tabs>
              <w:jc w:val="center"/>
            </w:pPr>
            <w:r w:rsidRPr="00945FE9">
              <w:t>Iona Dr, Victoria, BC V8P 2W8</w:t>
            </w:r>
          </w:p>
        </w:tc>
        <w:tc>
          <w:tcPr>
            <w:tcW w:w="1782" w:type="dxa"/>
            <w:vAlign w:val="center"/>
          </w:tcPr>
          <w:p w14:paraId="7ADBE55D" w14:textId="77777777" w:rsidR="00945FE9" w:rsidRDefault="00945FE9" w:rsidP="006A0B84">
            <w:pPr>
              <w:tabs>
                <w:tab w:val="left" w:pos="1080"/>
              </w:tabs>
              <w:jc w:val="center"/>
            </w:pPr>
            <w:r>
              <w:t>6:30-8:00 PM</w:t>
            </w:r>
          </w:p>
          <w:p w14:paraId="23B30F03" w14:textId="66528B07" w:rsidR="00857AD8" w:rsidRDefault="00945FE9" w:rsidP="006A0B84">
            <w:pPr>
              <w:tabs>
                <w:tab w:val="left" w:pos="1080"/>
              </w:tabs>
              <w:jc w:val="center"/>
            </w:pPr>
            <w:r>
              <w:t>Tuesday</w:t>
            </w:r>
          </w:p>
        </w:tc>
        <w:tc>
          <w:tcPr>
            <w:tcW w:w="2410" w:type="dxa"/>
            <w:vAlign w:val="center"/>
          </w:tcPr>
          <w:p w14:paraId="23B30F04" w14:textId="448874AC" w:rsidR="0031143F" w:rsidRDefault="00927B66" w:rsidP="006A0B84">
            <w:pPr>
              <w:tabs>
                <w:tab w:val="left" w:pos="1080"/>
              </w:tabs>
              <w:jc w:val="center"/>
            </w:pPr>
            <w:r>
              <w:t>Apri 14 – June 30</w:t>
            </w:r>
          </w:p>
        </w:tc>
      </w:tr>
      <w:tr w:rsidR="0031143F" w14:paraId="23B30F0A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23B30F06" w14:textId="554D04AC" w:rsidR="0031143F" w:rsidRDefault="00945FE9" w:rsidP="006A0B84">
            <w:pPr>
              <w:tabs>
                <w:tab w:val="left" w:pos="1080"/>
              </w:tabs>
              <w:jc w:val="center"/>
            </w:pPr>
            <w:r>
              <w:t>Club Fit</w:t>
            </w:r>
          </w:p>
        </w:tc>
        <w:tc>
          <w:tcPr>
            <w:tcW w:w="2442" w:type="dxa"/>
            <w:vAlign w:val="center"/>
          </w:tcPr>
          <w:p w14:paraId="4C3F8317" w14:textId="77777777" w:rsidR="00945FE9" w:rsidRDefault="00945FE9" w:rsidP="006A0B84">
            <w:pPr>
              <w:tabs>
                <w:tab w:val="left" w:pos="1080"/>
              </w:tabs>
              <w:jc w:val="center"/>
            </w:pPr>
            <w:r>
              <w:t>Horner Park</w:t>
            </w:r>
          </w:p>
          <w:p w14:paraId="23B30F07" w14:textId="3B94F793" w:rsidR="0031143F" w:rsidRDefault="00945FE9" w:rsidP="006A0B84">
            <w:pPr>
              <w:tabs>
                <w:tab w:val="left" w:pos="1080"/>
              </w:tabs>
              <w:jc w:val="center"/>
            </w:pPr>
            <w:r w:rsidRPr="00945FE9">
              <w:t>Iona Dr, Victoria, BC V8P 2W8</w:t>
            </w:r>
          </w:p>
        </w:tc>
        <w:tc>
          <w:tcPr>
            <w:tcW w:w="1782" w:type="dxa"/>
            <w:vAlign w:val="center"/>
          </w:tcPr>
          <w:p w14:paraId="36059CB4" w14:textId="77777777" w:rsidR="00A66DCC" w:rsidRDefault="00945FE9" w:rsidP="006A0B84">
            <w:pPr>
              <w:tabs>
                <w:tab w:val="left" w:pos="1080"/>
              </w:tabs>
              <w:jc w:val="center"/>
            </w:pPr>
            <w:r>
              <w:t>6:00-7:00 PM</w:t>
            </w:r>
          </w:p>
          <w:p w14:paraId="23B30F08" w14:textId="42D5EF3A" w:rsidR="00945FE9" w:rsidRDefault="00E463BB" w:rsidP="006A0B84">
            <w:pPr>
              <w:tabs>
                <w:tab w:val="left" w:pos="1080"/>
              </w:tabs>
              <w:jc w:val="center"/>
            </w:pPr>
            <w:r>
              <w:t>Wednesday</w:t>
            </w:r>
          </w:p>
        </w:tc>
        <w:tc>
          <w:tcPr>
            <w:tcW w:w="2410" w:type="dxa"/>
            <w:vAlign w:val="center"/>
          </w:tcPr>
          <w:p w14:paraId="23B30F09" w14:textId="23F4F863" w:rsidR="0031143F" w:rsidRDefault="005947D8" w:rsidP="006A0B84">
            <w:pPr>
              <w:tabs>
                <w:tab w:val="left" w:pos="1080"/>
              </w:tabs>
              <w:jc w:val="center"/>
            </w:pPr>
            <w:r>
              <w:t>Apr</w:t>
            </w:r>
            <w:r w:rsidR="00AB0A0C">
              <w:t xml:space="preserve">il </w:t>
            </w:r>
            <w:r>
              <w:t xml:space="preserve">8 </w:t>
            </w:r>
            <w:r w:rsidR="00521D6F">
              <w:t>–</w:t>
            </w:r>
            <w:r w:rsidR="00927B66">
              <w:t xml:space="preserve"> </w:t>
            </w:r>
            <w:r w:rsidR="00521D6F">
              <w:t>June 24</w:t>
            </w:r>
          </w:p>
        </w:tc>
      </w:tr>
      <w:tr w:rsidR="0031143F" w14:paraId="23B30F0F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23B30F0B" w14:textId="5A722E9F" w:rsidR="0031143F" w:rsidRDefault="00945FE9" w:rsidP="006A0B84">
            <w:pPr>
              <w:tabs>
                <w:tab w:val="left" w:pos="1080"/>
              </w:tabs>
              <w:jc w:val="center"/>
            </w:pPr>
            <w:r>
              <w:t>Track &amp; Field</w:t>
            </w:r>
          </w:p>
        </w:tc>
        <w:tc>
          <w:tcPr>
            <w:tcW w:w="2442" w:type="dxa"/>
            <w:vAlign w:val="center"/>
          </w:tcPr>
          <w:p w14:paraId="69DAD11B" w14:textId="77777777" w:rsidR="0031143F" w:rsidRDefault="00E463BB" w:rsidP="006A0B84">
            <w:pPr>
              <w:tabs>
                <w:tab w:val="left" w:pos="1080"/>
              </w:tabs>
              <w:jc w:val="center"/>
            </w:pPr>
            <w:r>
              <w:t>Oak Bay Track</w:t>
            </w:r>
          </w:p>
          <w:p w14:paraId="23B30F0C" w14:textId="442FF954" w:rsidR="00E463BB" w:rsidRDefault="00E463BB" w:rsidP="006A0B84">
            <w:pPr>
              <w:tabs>
                <w:tab w:val="left" w:pos="1080"/>
              </w:tabs>
              <w:jc w:val="center"/>
            </w:pPr>
            <w:r w:rsidRPr="00E463BB">
              <w:t>1975 Bee St, Victoria, BC V8R 5E6</w:t>
            </w:r>
          </w:p>
        </w:tc>
        <w:tc>
          <w:tcPr>
            <w:tcW w:w="1782" w:type="dxa"/>
            <w:vAlign w:val="center"/>
          </w:tcPr>
          <w:p w14:paraId="1AB5246D" w14:textId="4F057AF1" w:rsidR="001F675E" w:rsidRDefault="00E463BB" w:rsidP="006A0B84">
            <w:pPr>
              <w:tabs>
                <w:tab w:val="left" w:pos="1080"/>
              </w:tabs>
              <w:jc w:val="center"/>
            </w:pPr>
            <w:r>
              <w:t>6:</w:t>
            </w:r>
            <w:r w:rsidR="00927B66">
              <w:t>00</w:t>
            </w:r>
            <w:r>
              <w:t>-</w:t>
            </w:r>
            <w:r w:rsidR="00927B66">
              <w:t>7</w:t>
            </w:r>
            <w:r>
              <w:t>:</w:t>
            </w:r>
            <w:r w:rsidR="00927B66">
              <w:t>15</w:t>
            </w:r>
            <w:r>
              <w:t xml:space="preserve"> PM</w:t>
            </w:r>
          </w:p>
          <w:p w14:paraId="23B30F0D" w14:textId="7FBF3B4A" w:rsidR="00E463BB" w:rsidRDefault="00E463BB" w:rsidP="006A0B84">
            <w:pPr>
              <w:tabs>
                <w:tab w:val="left" w:pos="1080"/>
              </w:tabs>
              <w:jc w:val="center"/>
            </w:pPr>
            <w:r>
              <w:t>Monday</w:t>
            </w:r>
          </w:p>
        </w:tc>
        <w:tc>
          <w:tcPr>
            <w:tcW w:w="2410" w:type="dxa"/>
            <w:vAlign w:val="center"/>
          </w:tcPr>
          <w:p w14:paraId="23B30F0E" w14:textId="632E2096" w:rsidR="0031143F" w:rsidRDefault="00927B66" w:rsidP="006A0B84">
            <w:pPr>
              <w:tabs>
                <w:tab w:val="left" w:pos="1080"/>
              </w:tabs>
              <w:jc w:val="center"/>
            </w:pPr>
            <w:r>
              <w:t>April 13 - June 29</w:t>
            </w:r>
          </w:p>
        </w:tc>
      </w:tr>
      <w:tr w:rsidR="00A66DCC" w14:paraId="1C893585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6A336432" w14:textId="69C47841" w:rsidR="00A66DCC" w:rsidRDefault="00945FE9" w:rsidP="006A0B84">
            <w:pPr>
              <w:tabs>
                <w:tab w:val="left" w:pos="1080"/>
              </w:tabs>
              <w:jc w:val="center"/>
            </w:pPr>
            <w:r>
              <w:t>Powerlifting</w:t>
            </w:r>
          </w:p>
        </w:tc>
        <w:tc>
          <w:tcPr>
            <w:tcW w:w="2442" w:type="dxa"/>
            <w:vAlign w:val="center"/>
          </w:tcPr>
          <w:p w14:paraId="6FD7357B" w14:textId="77777777" w:rsidR="00A66DCC" w:rsidRDefault="00E463BB" w:rsidP="006A0B84">
            <w:pPr>
              <w:tabs>
                <w:tab w:val="left" w:pos="1080"/>
              </w:tabs>
              <w:jc w:val="center"/>
            </w:pPr>
            <w:r>
              <w:t>Victoria Barbell Club</w:t>
            </w:r>
          </w:p>
          <w:p w14:paraId="5097B418" w14:textId="3DABE26F" w:rsidR="00E463BB" w:rsidRDefault="00AB0A0C" w:rsidP="006A0B84">
            <w:pPr>
              <w:tabs>
                <w:tab w:val="left" w:pos="1080"/>
              </w:tabs>
              <w:jc w:val="center"/>
            </w:pPr>
            <w:r>
              <w:t xml:space="preserve">117 - </w:t>
            </w:r>
            <w:r w:rsidR="00E463BB" w:rsidRPr="00E463BB">
              <w:t>2675 Wilfert Rd</w:t>
            </w:r>
            <w:r>
              <w:t xml:space="preserve">, </w:t>
            </w:r>
            <w:r w:rsidR="00E463BB" w:rsidRPr="00E463BB">
              <w:t>Victoria, BC V9B 6M3</w:t>
            </w:r>
          </w:p>
        </w:tc>
        <w:tc>
          <w:tcPr>
            <w:tcW w:w="1782" w:type="dxa"/>
            <w:vAlign w:val="center"/>
          </w:tcPr>
          <w:p w14:paraId="1D41B4F9" w14:textId="3E13BD9C" w:rsidR="00A66DCC" w:rsidRDefault="00B16038" w:rsidP="006A0B84">
            <w:pPr>
              <w:tabs>
                <w:tab w:val="left" w:pos="1080"/>
              </w:tabs>
              <w:jc w:val="center"/>
            </w:pPr>
            <w:r>
              <w:t>9:30</w:t>
            </w:r>
            <w:r w:rsidR="00E463BB">
              <w:t>-11:</w:t>
            </w:r>
            <w:r>
              <w:t>3</w:t>
            </w:r>
            <w:r w:rsidR="00E463BB">
              <w:t>0 AM</w:t>
            </w:r>
          </w:p>
          <w:p w14:paraId="66E4E611" w14:textId="03E3AEDC" w:rsidR="00E463BB" w:rsidRDefault="00E463BB" w:rsidP="006A0B84">
            <w:pPr>
              <w:tabs>
                <w:tab w:val="left" w:pos="1080"/>
              </w:tabs>
              <w:jc w:val="center"/>
            </w:pPr>
            <w:r>
              <w:t>Saturday</w:t>
            </w:r>
          </w:p>
        </w:tc>
        <w:tc>
          <w:tcPr>
            <w:tcW w:w="2410" w:type="dxa"/>
            <w:vAlign w:val="center"/>
          </w:tcPr>
          <w:p w14:paraId="765B02D9" w14:textId="7C8E8FD9" w:rsidR="00A66DCC" w:rsidRDefault="00B16038" w:rsidP="006A0B84">
            <w:pPr>
              <w:tabs>
                <w:tab w:val="left" w:pos="1080"/>
              </w:tabs>
              <w:jc w:val="center"/>
            </w:pPr>
            <w:r>
              <w:t>April 4</w:t>
            </w:r>
            <w:r w:rsidR="00AB0A0C">
              <w:t xml:space="preserve"> – June 20</w:t>
            </w:r>
          </w:p>
        </w:tc>
      </w:tr>
      <w:tr w:rsidR="00A66DCC" w14:paraId="4DA803B1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4918BB38" w14:textId="337BA23F" w:rsidR="00A66DCC" w:rsidRDefault="00A66DCC" w:rsidP="004437AC">
            <w:pPr>
              <w:tabs>
                <w:tab w:val="left" w:pos="1080"/>
              </w:tabs>
              <w:jc w:val="center"/>
            </w:pPr>
          </w:p>
        </w:tc>
        <w:tc>
          <w:tcPr>
            <w:tcW w:w="2442" w:type="dxa"/>
            <w:vAlign w:val="center"/>
          </w:tcPr>
          <w:p w14:paraId="54D32C82" w14:textId="1B035448" w:rsidR="00A66DCC" w:rsidRDefault="00A66DCC" w:rsidP="004437AC">
            <w:pPr>
              <w:tabs>
                <w:tab w:val="left" w:pos="1080"/>
              </w:tabs>
              <w:jc w:val="center"/>
            </w:pPr>
          </w:p>
        </w:tc>
        <w:tc>
          <w:tcPr>
            <w:tcW w:w="1782" w:type="dxa"/>
            <w:vAlign w:val="center"/>
          </w:tcPr>
          <w:p w14:paraId="445F56E9" w14:textId="2AF29DB9" w:rsidR="001244F4" w:rsidRDefault="001244F4" w:rsidP="009070B6">
            <w:pPr>
              <w:tabs>
                <w:tab w:val="left" w:pos="1080"/>
              </w:tabs>
              <w:jc w:val="center"/>
            </w:pPr>
          </w:p>
        </w:tc>
        <w:tc>
          <w:tcPr>
            <w:tcW w:w="2410" w:type="dxa"/>
            <w:vAlign w:val="center"/>
          </w:tcPr>
          <w:p w14:paraId="189600C3" w14:textId="0EECC95F" w:rsidR="00A66DCC" w:rsidRDefault="006A7C91" w:rsidP="004437AC">
            <w:pPr>
              <w:tabs>
                <w:tab w:val="left" w:pos="1080"/>
              </w:tabs>
              <w:jc w:val="center"/>
            </w:pPr>
            <w:r>
              <w:t xml:space="preserve"> </w:t>
            </w:r>
          </w:p>
        </w:tc>
      </w:tr>
      <w:tr w:rsidR="00A66DCC" w14:paraId="772D855E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000CC2CF" w14:textId="66134E26" w:rsidR="00A66DCC" w:rsidRDefault="00A66DCC" w:rsidP="004437AC">
            <w:pPr>
              <w:tabs>
                <w:tab w:val="left" w:pos="1080"/>
              </w:tabs>
              <w:jc w:val="center"/>
            </w:pPr>
          </w:p>
        </w:tc>
        <w:tc>
          <w:tcPr>
            <w:tcW w:w="2442" w:type="dxa"/>
            <w:vAlign w:val="center"/>
          </w:tcPr>
          <w:p w14:paraId="049A1C80" w14:textId="07E51E0F" w:rsidR="00A66DCC" w:rsidRDefault="00A66DCC" w:rsidP="004437AC">
            <w:pPr>
              <w:tabs>
                <w:tab w:val="left" w:pos="1080"/>
              </w:tabs>
              <w:jc w:val="center"/>
            </w:pPr>
          </w:p>
        </w:tc>
        <w:tc>
          <w:tcPr>
            <w:tcW w:w="1782" w:type="dxa"/>
            <w:vAlign w:val="center"/>
          </w:tcPr>
          <w:p w14:paraId="27440ECE" w14:textId="097A8CE1" w:rsidR="00E268D0" w:rsidRDefault="00E268D0" w:rsidP="009070B6">
            <w:pPr>
              <w:tabs>
                <w:tab w:val="left" w:pos="1080"/>
              </w:tabs>
            </w:pPr>
          </w:p>
        </w:tc>
        <w:tc>
          <w:tcPr>
            <w:tcW w:w="2410" w:type="dxa"/>
            <w:vAlign w:val="center"/>
          </w:tcPr>
          <w:p w14:paraId="78F8ADB9" w14:textId="77AB86F9" w:rsidR="00A66DCC" w:rsidRDefault="00A66DCC" w:rsidP="004437AC">
            <w:pPr>
              <w:tabs>
                <w:tab w:val="left" w:pos="1080"/>
              </w:tabs>
              <w:jc w:val="center"/>
            </w:pPr>
          </w:p>
        </w:tc>
      </w:tr>
      <w:tr w:rsidR="00A66DCC" w14:paraId="6C97C204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2ADB4A10" w14:textId="0452E22C" w:rsidR="00A66DCC" w:rsidRDefault="00A66DCC" w:rsidP="004437AC">
            <w:pPr>
              <w:tabs>
                <w:tab w:val="left" w:pos="1080"/>
              </w:tabs>
              <w:jc w:val="center"/>
            </w:pPr>
          </w:p>
        </w:tc>
        <w:tc>
          <w:tcPr>
            <w:tcW w:w="2442" w:type="dxa"/>
            <w:vAlign w:val="center"/>
          </w:tcPr>
          <w:p w14:paraId="39B523E6" w14:textId="186EA603" w:rsidR="00A66DCC" w:rsidRDefault="00A66DCC" w:rsidP="004437AC">
            <w:pPr>
              <w:tabs>
                <w:tab w:val="left" w:pos="1080"/>
              </w:tabs>
              <w:jc w:val="center"/>
            </w:pPr>
          </w:p>
        </w:tc>
        <w:tc>
          <w:tcPr>
            <w:tcW w:w="1782" w:type="dxa"/>
            <w:vAlign w:val="center"/>
          </w:tcPr>
          <w:p w14:paraId="752F1175" w14:textId="43EB94E8" w:rsidR="00846C40" w:rsidRDefault="00846C40" w:rsidP="009070B6">
            <w:pPr>
              <w:tabs>
                <w:tab w:val="left" w:pos="1080"/>
              </w:tabs>
            </w:pPr>
          </w:p>
        </w:tc>
        <w:tc>
          <w:tcPr>
            <w:tcW w:w="2410" w:type="dxa"/>
            <w:vAlign w:val="center"/>
          </w:tcPr>
          <w:p w14:paraId="29BDACB7" w14:textId="2F392086" w:rsidR="00A66DCC" w:rsidRDefault="00073A4B" w:rsidP="004437AC">
            <w:pPr>
              <w:tabs>
                <w:tab w:val="left" w:pos="1080"/>
              </w:tabs>
              <w:jc w:val="center"/>
            </w:pPr>
            <w:r>
              <w:t xml:space="preserve"> </w:t>
            </w:r>
          </w:p>
        </w:tc>
      </w:tr>
      <w:tr w:rsidR="00A66DCC" w14:paraId="46BC6BD7" w14:textId="77777777" w:rsidTr="004A4BA9">
        <w:trPr>
          <w:trHeight w:val="798"/>
        </w:trPr>
        <w:tc>
          <w:tcPr>
            <w:tcW w:w="1980" w:type="dxa"/>
            <w:vAlign w:val="center"/>
          </w:tcPr>
          <w:p w14:paraId="23506784" w14:textId="267B8E66" w:rsidR="00A66DCC" w:rsidRDefault="00A66DCC" w:rsidP="004437AC">
            <w:pPr>
              <w:tabs>
                <w:tab w:val="left" w:pos="1080"/>
              </w:tabs>
              <w:jc w:val="center"/>
            </w:pPr>
          </w:p>
        </w:tc>
        <w:tc>
          <w:tcPr>
            <w:tcW w:w="2442" w:type="dxa"/>
            <w:vAlign w:val="center"/>
          </w:tcPr>
          <w:p w14:paraId="5EA00406" w14:textId="3A41EC2B" w:rsidR="00A66DCC" w:rsidRDefault="00A66DCC" w:rsidP="004437AC">
            <w:pPr>
              <w:tabs>
                <w:tab w:val="left" w:pos="1080"/>
              </w:tabs>
              <w:jc w:val="center"/>
            </w:pPr>
          </w:p>
        </w:tc>
        <w:tc>
          <w:tcPr>
            <w:tcW w:w="1782" w:type="dxa"/>
            <w:vAlign w:val="center"/>
          </w:tcPr>
          <w:p w14:paraId="3BC7488D" w14:textId="0A89FBF4" w:rsidR="00BB5C3D" w:rsidRDefault="00BB5C3D" w:rsidP="009070B6">
            <w:pPr>
              <w:tabs>
                <w:tab w:val="left" w:pos="1080"/>
              </w:tabs>
              <w:jc w:val="center"/>
            </w:pPr>
          </w:p>
        </w:tc>
        <w:tc>
          <w:tcPr>
            <w:tcW w:w="2410" w:type="dxa"/>
            <w:vAlign w:val="center"/>
          </w:tcPr>
          <w:p w14:paraId="6737120D" w14:textId="291ADBFB" w:rsidR="00A66DCC" w:rsidRDefault="00BB5C3D" w:rsidP="004437AC">
            <w:pPr>
              <w:tabs>
                <w:tab w:val="left" w:pos="1080"/>
              </w:tabs>
              <w:jc w:val="center"/>
            </w:pPr>
            <w:r>
              <w:t xml:space="preserve"> </w:t>
            </w:r>
          </w:p>
        </w:tc>
      </w:tr>
    </w:tbl>
    <w:p w14:paraId="23B30F10" w14:textId="164122AF" w:rsidR="0041703A" w:rsidRPr="00DF71F1" w:rsidRDefault="00DF71F1" w:rsidP="00DF71F1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202</w:t>
      </w:r>
      <w:r w:rsidR="00DF738B">
        <w:rPr>
          <w:sz w:val="28"/>
          <w:szCs w:val="28"/>
          <w:u w:val="single"/>
        </w:rPr>
        <w:t>5</w:t>
      </w:r>
      <w:r>
        <w:rPr>
          <w:sz w:val="28"/>
          <w:szCs w:val="28"/>
          <w:u w:val="single"/>
        </w:rPr>
        <w:t>-2</w:t>
      </w:r>
      <w:r w:rsidR="00DF738B">
        <w:rPr>
          <w:sz w:val="28"/>
          <w:szCs w:val="28"/>
          <w:u w:val="single"/>
        </w:rPr>
        <w:t>6</w:t>
      </w:r>
      <w:r>
        <w:rPr>
          <w:sz w:val="28"/>
          <w:szCs w:val="28"/>
          <w:u w:val="single"/>
        </w:rPr>
        <w:t xml:space="preserve"> Program Schedule</w:t>
      </w:r>
    </w:p>
    <w:p w14:paraId="23B30F11" w14:textId="77777777" w:rsidR="0041703A" w:rsidRPr="0041703A" w:rsidRDefault="0041703A" w:rsidP="0041703A"/>
    <w:p w14:paraId="23B30F12" w14:textId="77777777" w:rsidR="0041703A" w:rsidRPr="0041703A" w:rsidRDefault="0041703A" w:rsidP="0041703A"/>
    <w:p w14:paraId="23B30F13" w14:textId="77777777" w:rsidR="0041703A" w:rsidRPr="0041703A" w:rsidRDefault="0041703A" w:rsidP="0041703A">
      <w:pPr>
        <w:tabs>
          <w:tab w:val="left" w:pos="1080"/>
        </w:tabs>
      </w:pPr>
      <w:r>
        <w:tab/>
      </w:r>
    </w:p>
    <w:p w14:paraId="23B30F14" w14:textId="77777777" w:rsidR="00770AB7" w:rsidRPr="0041703A" w:rsidRDefault="00770AB7" w:rsidP="0041703A">
      <w:pPr>
        <w:tabs>
          <w:tab w:val="left" w:pos="1080"/>
        </w:tabs>
      </w:pPr>
    </w:p>
    <w:sectPr w:rsidR="00770AB7" w:rsidRPr="0041703A" w:rsidSect="000B2254">
      <w:headerReference w:type="default" r:id="rId9"/>
      <w:pgSz w:w="12240" w:h="15840" w:code="1"/>
      <w:pgMar w:top="284" w:right="1440" w:bottom="567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2DF09" w14:textId="77777777" w:rsidR="00D3475A" w:rsidRDefault="00D3475A" w:rsidP="00F56A40">
      <w:pPr>
        <w:spacing w:after="0" w:line="240" w:lineRule="auto"/>
      </w:pPr>
      <w:r>
        <w:separator/>
      </w:r>
    </w:p>
  </w:endnote>
  <w:endnote w:type="continuationSeparator" w:id="0">
    <w:p w14:paraId="673AB9C0" w14:textId="77777777" w:rsidR="00D3475A" w:rsidRDefault="00D3475A" w:rsidP="00F56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18B75" w14:textId="77777777" w:rsidR="00D3475A" w:rsidRDefault="00D3475A" w:rsidP="00F56A40">
      <w:pPr>
        <w:spacing w:after="0" w:line="240" w:lineRule="auto"/>
      </w:pPr>
      <w:r>
        <w:separator/>
      </w:r>
    </w:p>
  </w:footnote>
  <w:footnote w:type="continuationSeparator" w:id="0">
    <w:p w14:paraId="61B09524" w14:textId="77777777" w:rsidR="00D3475A" w:rsidRDefault="00D3475A" w:rsidP="00F56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30F19" w14:textId="77777777" w:rsidR="00F56A40" w:rsidRDefault="00C54A34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23B30F1A" wp14:editId="23B30F1B">
          <wp:simplePos x="0" y="0"/>
          <wp:positionH relativeFrom="margin">
            <wp:posOffset>-755650</wp:posOffset>
          </wp:positionH>
          <wp:positionV relativeFrom="page">
            <wp:posOffset>23495</wp:posOffset>
          </wp:positionV>
          <wp:extent cx="7446010" cy="5327015"/>
          <wp:effectExtent l="0" t="0" r="2540" b="0"/>
          <wp:wrapThrough wrapText="bothSides">
            <wp:wrapPolygon edited="0">
              <wp:start x="0" y="0"/>
              <wp:lineTo x="0" y="3630"/>
              <wp:lineTo x="15142" y="3785"/>
              <wp:lineTo x="19894" y="4944"/>
              <wp:lineTo x="21331" y="5407"/>
              <wp:lineTo x="21442" y="5562"/>
              <wp:lineTo x="21552" y="5562"/>
              <wp:lineTo x="21552" y="0"/>
              <wp:lineTo x="0" y="0"/>
            </wp:wrapPolygon>
          </wp:wrapThrough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_Curve_Layer_Red_Ltr_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6010" cy="5327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6A40">
      <w:rPr>
        <w:noProof/>
        <w:lang w:eastAsia="en-CA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3B30F1C" wp14:editId="23B30F1D">
              <wp:simplePos x="0" y="0"/>
              <wp:positionH relativeFrom="column">
                <wp:posOffset>-705485</wp:posOffset>
              </wp:positionH>
              <wp:positionV relativeFrom="page">
                <wp:posOffset>277799</wp:posOffset>
              </wp:positionV>
              <wp:extent cx="2377440" cy="485775"/>
              <wp:effectExtent l="0" t="0" r="0" b="0"/>
              <wp:wrapThrough wrapText="bothSides">
                <wp:wrapPolygon edited="0">
                  <wp:start x="519" y="0"/>
                  <wp:lineTo x="519" y="20329"/>
                  <wp:lineTo x="20942" y="20329"/>
                  <wp:lineTo x="20942" y="0"/>
                  <wp:lineTo x="51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7440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30F20" w14:textId="47E66D00" w:rsidR="00AD73C3" w:rsidRPr="00F56A40" w:rsidRDefault="009070B6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LOCAL</w:t>
                          </w:r>
                          <w:r w:rsidR="00F22B17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3B30F1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5.55pt;margin-top:21.85pt;width:187.2pt;height:38.25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" filled="f" stroked="f">
              <v:textbox style="mso-fit-shape-to-text:t">
                <w:txbxContent>
                  <w:p w14:paraId="23B30F20" w14:textId="47E66D00" w:rsidR="00AD73C3" w:rsidRPr="00F56A40" w:rsidRDefault="009070B6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LOCAL</w:t>
                    </w:r>
                    <w:r w:rsidR="00F22B17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ab/>
                    </w:r>
                  </w:p>
                </w:txbxContent>
              </v:textbox>
              <w10:wrap type="through" anchory="page"/>
            </v:shape>
          </w:pict>
        </mc:Fallback>
      </mc:AlternateContent>
    </w:r>
    <w:r w:rsidR="00F56A40"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23B30F1E" wp14:editId="23B30F1F">
          <wp:simplePos x="0" y="0"/>
          <wp:positionH relativeFrom="column">
            <wp:posOffset>4953000</wp:posOffset>
          </wp:positionH>
          <wp:positionV relativeFrom="page">
            <wp:posOffset>248589</wp:posOffset>
          </wp:positionV>
          <wp:extent cx="1598295" cy="514985"/>
          <wp:effectExtent l="0" t="0" r="1905" b="0"/>
          <wp:wrapThrough wrapText="bothSides">
            <wp:wrapPolygon edited="0">
              <wp:start x="15704" y="0"/>
              <wp:lineTo x="4634" y="0"/>
              <wp:lineTo x="1030" y="3196"/>
              <wp:lineTo x="1287" y="12784"/>
              <wp:lineTo x="0" y="15181"/>
              <wp:lineTo x="0" y="20774"/>
              <wp:lineTo x="16219" y="20774"/>
              <wp:lineTo x="19051" y="20774"/>
              <wp:lineTo x="21368" y="16779"/>
              <wp:lineTo x="21368" y="5593"/>
              <wp:lineTo x="20338" y="0"/>
              <wp:lineTo x="15704" y="0"/>
            </wp:wrapPolygon>
          </wp:wrapThrough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_British_Columbia_2-Line_WH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514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E0MLc0MDM1MDVU0lEKTi0uzszPAykwrgUAGSsY6CwAAAA="/>
  </w:docVars>
  <w:rsids>
    <w:rsidRoot w:val="00F56A40"/>
    <w:rsid w:val="00015D8A"/>
    <w:rsid w:val="000200AE"/>
    <w:rsid w:val="00020FD4"/>
    <w:rsid w:val="00047331"/>
    <w:rsid w:val="00073A4B"/>
    <w:rsid w:val="000B2254"/>
    <w:rsid w:val="0011275B"/>
    <w:rsid w:val="001244F4"/>
    <w:rsid w:val="00126BC2"/>
    <w:rsid w:val="00126C0E"/>
    <w:rsid w:val="0014778B"/>
    <w:rsid w:val="001E1F76"/>
    <w:rsid w:val="001F342C"/>
    <w:rsid w:val="001F675E"/>
    <w:rsid w:val="00214F1B"/>
    <w:rsid w:val="00235592"/>
    <w:rsid w:val="0025658C"/>
    <w:rsid w:val="002B0C42"/>
    <w:rsid w:val="003034D6"/>
    <w:rsid w:val="0031143F"/>
    <w:rsid w:val="003753B1"/>
    <w:rsid w:val="003B1A83"/>
    <w:rsid w:val="003C6BDF"/>
    <w:rsid w:val="003D345B"/>
    <w:rsid w:val="003D6DFD"/>
    <w:rsid w:val="0041703A"/>
    <w:rsid w:val="004209E4"/>
    <w:rsid w:val="004437AC"/>
    <w:rsid w:val="00444169"/>
    <w:rsid w:val="004A4BA9"/>
    <w:rsid w:val="004E732B"/>
    <w:rsid w:val="00512DC4"/>
    <w:rsid w:val="005164D1"/>
    <w:rsid w:val="00521D6F"/>
    <w:rsid w:val="00541D47"/>
    <w:rsid w:val="00546C06"/>
    <w:rsid w:val="005947D8"/>
    <w:rsid w:val="005A179B"/>
    <w:rsid w:val="005E1D8E"/>
    <w:rsid w:val="00607E2F"/>
    <w:rsid w:val="006876A3"/>
    <w:rsid w:val="006A0B84"/>
    <w:rsid w:val="006A7C91"/>
    <w:rsid w:val="006C3FC4"/>
    <w:rsid w:val="006C69FA"/>
    <w:rsid w:val="006E147F"/>
    <w:rsid w:val="006F5201"/>
    <w:rsid w:val="006F7625"/>
    <w:rsid w:val="00731B54"/>
    <w:rsid w:val="00760CF4"/>
    <w:rsid w:val="00770AB7"/>
    <w:rsid w:val="00846C40"/>
    <w:rsid w:val="00846DCF"/>
    <w:rsid w:val="00857AD8"/>
    <w:rsid w:val="00873FE2"/>
    <w:rsid w:val="008914A1"/>
    <w:rsid w:val="00893E73"/>
    <w:rsid w:val="008F7AD5"/>
    <w:rsid w:val="0090235C"/>
    <w:rsid w:val="009070B6"/>
    <w:rsid w:val="00927B66"/>
    <w:rsid w:val="00932D83"/>
    <w:rsid w:val="00945FE9"/>
    <w:rsid w:val="009978DE"/>
    <w:rsid w:val="009A04E2"/>
    <w:rsid w:val="009A5AED"/>
    <w:rsid w:val="00A0365E"/>
    <w:rsid w:val="00A66DCC"/>
    <w:rsid w:val="00AB0A0C"/>
    <w:rsid w:val="00AD73C3"/>
    <w:rsid w:val="00B10AAC"/>
    <w:rsid w:val="00B16038"/>
    <w:rsid w:val="00B67469"/>
    <w:rsid w:val="00B832AA"/>
    <w:rsid w:val="00B86E94"/>
    <w:rsid w:val="00BB5C3D"/>
    <w:rsid w:val="00BE7EEF"/>
    <w:rsid w:val="00C3430F"/>
    <w:rsid w:val="00C465CD"/>
    <w:rsid w:val="00C54A34"/>
    <w:rsid w:val="00CD0902"/>
    <w:rsid w:val="00CE2377"/>
    <w:rsid w:val="00CE6E1B"/>
    <w:rsid w:val="00D12414"/>
    <w:rsid w:val="00D171C4"/>
    <w:rsid w:val="00D3475A"/>
    <w:rsid w:val="00D64E1F"/>
    <w:rsid w:val="00D866A3"/>
    <w:rsid w:val="00DA58EE"/>
    <w:rsid w:val="00DC31E6"/>
    <w:rsid w:val="00DD7138"/>
    <w:rsid w:val="00DD7AEA"/>
    <w:rsid w:val="00DF71F1"/>
    <w:rsid w:val="00DF738B"/>
    <w:rsid w:val="00E268D0"/>
    <w:rsid w:val="00E463BB"/>
    <w:rsid w:val="00E50EE7"/>
    <w:rsid w:val="00E558FE"/>
    <w:rsid w:val="00E574A2"/>
    <w:rsid w:val="00E7185A"/>
    <w:rsid w:val="00EB510A"/>
    <w:rsid w:val="00EF1D78"/>
    <w:rsid w:val="00F12664"/>
    <w:rsid w:val="00F22B17"/>
    <w:rsid w:val="00F56A40"/>
    <w:rsid w:val="00F85202"/>
    <w:rsid w:val="00FC1CE8"/>
    <w:rsid w:val="00FD1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30EEC"/>
  <w15:docId w15:val="{E9E8C8A8-CC38-45C3-B1FB-ABEF06C6F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40"/>
  </w:style>
  <w:style w:type="paragraph" w:styleId="Footer">
    <w:name w:val="footer"/>
    <w:basedOn w:val="Normal"/>
    <w:link w:val="Foot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40"/>
  </w:style>
  <w:style w:type="table" w:styleId="TableGrid">
    <w:name w:val="Table Grid"/>
    <w:basedOn w:val="TableNormal"/>
    <w:uiPriority w:val="39"/>
    <w:rsid w:val="008F7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A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78DE"/>
    <w:rPr>
      <w:color w:val="0000FF"/>
      <w:u w:val="single"/>
    </w:rPr>
  </w:style>
  <w:style w:type="character" w:customStyle="1" w:styleId="xbe">
    <w:name w:val="_xbe"/>
    <w:basedOn w:val="DefaultParagraphFont"/>
    <w:rsid w:val="00EF1D78"/>
  </w:style>
  <w:style w:type="paragraph" w:styleId="NormalWeb">
    <w:name w:val="Normal (Web)"/>
    <w:basedOn w:val="Normal"/>
    <w:uiPriority w:val="99"/>
    <w:unhideWhenUsed/>
    <w:rsid w:val="00A0365E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76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036733-9f01-4bd5-b7ea-c8ea1d664f3b">
      <Terms xmlns="http://schemas.microsoft.com/office/infopath/2007/PartnerControls"/>
    </lcf76f155ced4ddcb4097134ff3c332f>
    <TaxCatchAll xmlns="b1e9e0cc-c42d-4d60-ac14-91ee45cf678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E4AF63247294E9B95014565886B03" ma:contentTypeVersion="22" ma:contentTypeDescription="Create a new document." ma:contentTypeScope="" ma:versionID="b551447347fd5757224d515febd71caf">
  <xsd:schema xmlns:xsd="http://www.w3.org/2001/XMLSchema" xmlns:xs="http://www.w3.org/2001/XMLSchema" xmlns:p="http://schemas.microsoft.com/office/2006/metadata/properties" xmlns:ns2="80036733-9f01-4bd5-b7ea-c8ea1d664f3b" xmlns:ns3="b1e9e0cc-c42d-4d60-ac14-91ee45cf678e" targetNamespace="http://schemas.microsoft.com/office/2006/metadata/properties" ma:root="true" ma:fieldsID="406808ad336a33152a4f1c7b61976d88" ns2:_="" ns3:_="">
    <xsd:import namespace="80036733-9f01-4bd5-b7ea-c8ea1d664f3b"/>
    <xsd:import namespace="b1e9e0cc-c42d-4d60-ac14-91ee45cf67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6733-9f01-4bd5-b7ea-c8ea1d664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c208e7c-0c43-40ad-a3e0-18080364a1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9e0cc-c42d-4d60-ac14-91ee45cf6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76932e0-5b88-46e1-b35d-cccabf22745e}" ma:internalName="TaxCatchAll" ma:showField="CatchAllData" ma:web="b1e9e0cc-c42d-4d60-ac14-91ee45cf67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5EA018-F14F-48FE-AF62-1A936D8D5F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6B44A7-0E83-43DD-98A4-748F39F2495E}">
  <ds:schemaRefs>
    <ds:schemaRef ds:uri="http://schemas.microsoft.com/office/2006/metadata/properties"/>
    <ds:schemaRef ds:uri="http://schemas.microsoft.com/office/infopath/2007/PartnerControls"/>
    <ds:schemaRef ds:uri="80036733-9f01-4bd5-b7ea-c8ea1d664f3b"/>
    <ds:schemaRef ds:uri="b1e9e0cc-c42d-4d60-ac14-91ee45cf678e"/>
  </ds:schemaRefs>
</ds:datastoreItem>
</file>

<file path=customXml/itemProps3.xml><?xml version="1.0" encoding="utf-8"?>
<ds:datastoreItem xmlns:ds="http://schemas.openxmlformats.org/officeDocument/2006/customXml" ds:itemID="{0DFA2269-D495-4CA8-BD92-C5A3B915A6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036733-9f01-4bd5-b7ea-c8ea1d664f3b"/>
    <ds:schemaRef ds:uri="b1e9e0cc-c42d-4d60-ac14-91ee45cf67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638</Characters>
  <Application>Microsoft Office Word</Application>
  <DocSecurity>0</DocSecurity>
  <Lines>7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ot James</dc:creator>
  <cp:lastModifiedBy>Gail Lesowski</cp:lastModifiedBy>
  <cp:revision>2</cp:revision>
  <cp:lastPrinted>2026-04-07T16:56:00Z</cp:lastPrinted>
  <dcterms:created xsi:type="dcterms:W3CDTF">2026-04-19T00:22:00Z</dcterms:created>
  <dcterms:modified xsi:type="dcterms:W3CDTF">2026-04-19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E4AF63247294E9B95014565886B03</vt:lpwstr>
  </property>
  <property fmtid="{D5CDD505-2E9C-101B-9397-08002B2CF9AE}" pid="3" name="MediaServiceImageTags">
    <vt:lpwstr/>
  </property>
</Properties>
</file>